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B9B500" w14:textId="579E5B09" w:rsidR="00B067A6" w:rsidRDefault="000D70CE" w:rsidP="00D44AB2">
      <w:pPr>
        <w:ind w:firstLineChars="0" w:firstLine="0"/>
        <w:jc w:val="center"/>
        <w:rPr>
          <w:rFonts w:ascii="方正小标宋简体" w:eastAsia="方正小标宋简体"/>
          <w:sz w:val="36"/>
          <w:szCs w:val="36"/>
        </w:rPr>
      </w:pPr>
      <w:bookmarkStart w:id="0" w:name="_GoBack"/>
      <w:r w:rsidRPr="00D44AB2">
        <w:rPr>
          <w:rFonts w:ascii="方正小标宋简体" w:eastAsia="方正小标宋简体" w:hint="eastAsia"/>
          <w:sz w:val="36"/>
          <w:szCs w:val="36"/>
        </w:rPr>
        <w:t>《药物临床试验登记与信息公示管理制度》</w:t>
      </w:r>
      <w:r>
        <w:rPr>
          <w:rFonts w:ascii="方正小标宋简体" w:eastAsia="方正小标宋简体" w:hint="eastAsia"/>
          <w:sz w:val="36"/>
          <w:szCs w:val="36"/>
        </w:rPr>
        <w:t>/</w:t>
      </w:r>
      <w:r w:rsidR="00D44AB2" w:rsidRPr="00D44AB2">
        <w:rPr>
          <w:rFonts w:ascii="方正小标宋简体" w:eastAsia="方正小标宋简体" w:hint="eastAsia"/>
          <w:sz w:val="36"/>
          <w:szCs w:val="36"/>
        </w:rPr>
        <w:t>《研发期间安全性更新报告要求及管理规定》（公开征求意见稿）意见反馈表</w:t>
      </w:r>
    </w:p>
    <w:tbl>
      <w:tblPr>
        <w:tblStyle w:val="a7"/>
        <w:tblW w:w="0" w:type="auto"/>
        <w:tblInd w:w="-5" w:type="dxa"/>
        <w:tblLook w:val="04A0" w:firstRow="1" w:lastRow="0" w:firstColumn="1" w:lastColumn="0" w:noHBand="0" w:noVBand="1"/>
      </w:tblPr>
      <w:tblGrid>
        <w:gridCol w:w="4647"/>
        <w:gridCol w:w="2324"/>
        <w:gridCol w:w="2324"/>
        <w:gridCol w:w="4648"/>
      </w:tblGrid>
      <w:tr w:rsidR="00D44AB2" w14:paraId="6B677002" w14:textId="77777777" w:rsidTr="008F44A6">
        <w:tc>
          <w:tcPr>
            <w:tcW w:w="6971" w:type="dxa"/>
            <w:gridSpan w:val="2"/>
            <w:tcBorders>
              <w:bottom w:val="single" w:sz="4" w:space="0" w:color="auto"/>
            </w:tcBorders>
          </w:tcPr>
          <w:bookmarkEnd w:id="0"/>
          <w:p w14:paraId="1AB96541" w14:textId="3CD2F368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  <w:r>
              <w:rPr>
                <w:rFonts w:ascii="仿宋_GB2312" w:hint="eastAsia"/>
                <w:sz w:val="32"/>
                <w:szCs w:val="32"/>
              </w:rPr>
              <w:t>填写人姓名：</w:t>
            </w:r>
          </w:p>
        </w:tc>
        <w:tc>
          <w:tcPr>
            <w:tcW w:w="6972" w:type="dxa"/>
            <w:gridSpan w:val="2"/>
            <w:tcBorders>
              <w:bottom w:val="single" w:sz="4" w:space="0" w:color="auto"/>
            </w:tcBorders>
          </w:tcPr>
          <w:p w14:paraId="7CE8007B" w14:textId="01C3204B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  <w:r>
              <w:rPr>
                <w:rFonts w:ascii="仿宋_GB2312" w:hint="eastAsia"/>
                <w:sz w:val="32"/>
                <w:szCs w:val="32"/>
              </w:rPr>
              <w:t>单位/企业名称：</w:t>
            </w:r>
          </w:p>
        </w:tc>
      </w:tr>
      <w:tr w:rsidR="00D44AB2" w14:paraId="03E53C1E" w14:textId="77777777" w:rsidTr="008F44A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B2848" w14:textId="26D0C87E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  <w:r>
              <w:rPr>
                <w:rFonts w:ascii="仿宋_GB2312" w:hint="eastAsia"/>
                <w:sz w:val="32"/>
                <w:szCs w:val="32"/>
              </w:rPr>
              <w:t>电子邮箱：</w:t>
            </w:r>
          </w:p>
        </w:tc>
        <w:tc>
          <w:tcPr>
            <w:tcW w:w="46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1B3B9" w14:textId="263F5A40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  <w:r>
              <w:rPr>
                <w:rFonts w:ascii="仿宋_GB2312" w:hint="eastAsia"/>
                <w:sz w:val="32"/>
                <w:szCs w:val="32"/>
              </w:rPr>
              <w:t>座机电话：</w:t>
            </w:r>
          </w:p>
        </w:tc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8A595" w14:textId="7FC8234B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  <w:r>
              <w:rPr>
                <w:rFonts w:ascii="仿宋_GB2312" w:hint="eastAsia"/>
                <w:sz w:val="32"/>
                <w:szCs w:val="32"/>
              </w:rPr>
              <w:t>手机：</w:t>
            </w:r>
          </w:p>
        </w:tc>
      </w:tr>
    </w:tbl>
    <w:tbl>
      <w:tblPr>
        <w:tblW w:w="0" w:type="auto"/>
        <w:tblInd w:w="-5" w:type="dxa"/>
        <w:tblLook w:val="04A0" w:firstRow="1" w:lastRow="0" w:firstColumn="1" w:lastColumn="0" w:noHBand="0" w:noVBand="1"/>
      </w:tblPr>
      <w:tblGrid>
        <w:gridCol w:w="988"/>
        <w:gridCol w:w="2551"/>
        <w:gridCol w:w="2931"/>
        <w:gridCol w:w="2931"/>
        <w:gridCol w:w="4542"/>
      </w:tblGrid>
      <w:tr w:rsidR="00D44AB2" w14:paraId="73BC8A8C" w14:textId="77777777" w:rsidTr="008F44A6"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00F76" w14:textId="2A263B58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  <w:r>
              <w:rPr>
                <w:rFonts w:ascii="仿宋_GB2312" w:hint="eastAsia"/>
                <w:sz w:val="32"/>
                <w:szCs w:val="32"/>
              </w:rPr>
              <w:t>序号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8DEB6" w14:textId="77777777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  <w:r>
              <w:rPr>
                <w:rFonts w:ascii="仿宋_GB2312" w:hint="eastAsia"/>
                <w:sz w:val="32"/>
                <w:szCs w:val="32"/>
              </w:rPr>
              <w:t>建议修订的位置</w:t>
            </w:r>
          </w:p>
          <w:p w14:paraId="109DDD10" w14:textId="65941A7B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  <w:r>
              <w:rPr>
                <w:rFonts w:ascii="仿宋_GB2312" w:hint="eastAsia"/>
                <w:sz w:val="32"/>
                <w:szCs w:val="32"/>
              </w:rPr>
              <w:t>（页码及行数）</w:t>
            </w: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67553" w14:textId="0F115482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  <w:r>
              <w:rPr>
                <w:rFonts w:ascii="仿宋_GB2312" w:hint="eastAsia"/>
                <w:sz w:val="32"/>
                <w:szCs w:val="32"/>
              </w:rPr>
              <w:t>修订</w:t>
            </w:r>
            <w:r w:rsidR="008F44A6">
              <w:rPr>
                <w:rFonts w:ascii="仿宋_GB2312" w:hint="eastAsia"/>
                <w:sz w:val="32"/>
                <w:szCs w:val="32"/>
              </w:rPr>
              <w:t>内容的</w:t>
            </w:r>
            <w:r>
              <w:rPr>
                <w:rFonts w:ascii="仿宋_GB2312" w:hint="eastAsia"/>
                <w:sz w:val="32"/>
                <w:szCs w:val="32"/>
              </w:rPr>
              <w:t>原文</w:t>
            </w: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FA1B5" w14:textId="0C02A98B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  <w:r>
              <w:rPr>
                <w:rFonts w:ascii="仿宋_GB2312" w:hint="eastAsia"/>
                <w:sz w:val="32"/>
                <w:szCs w:val="32"/>
              </w:rPr>
              <w:t>修订建议</w:t>
            </w:r>
          </w:p>
        </w:tc>
        <w:tc>
          <w:tcPr>
            <w:tcW w:w="4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B6B34" w14:textId="227B9713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  <w:r>
              <w:rPr>
                <w:rFonts w:ascii="仿宋_GB2312" w:hint="eastAsia"/>
                <w:sz w:val="32"/>
                <w:szCs w:val="32"/>
              </w:rPr>
              <w:t>修订理由及依据</w:t>
            </w:r>
          </w:p>
        </w:tc>
      </w:tr>
      <w:tr w:rsidR="00D44AB2" w14:paraId="5F6BFAEE" w14:textId="77777777" w:rsidTr="008F44A6"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C02D7" w14:textId="17BF7657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  <w:r>
              <w:rPr>
                <w:rFonts w:ascii="仿宋_GB2312" w:hint="eastAsia"/>
                <w:sz w:val="32"/>
                <w:szCs w:val="32"/>
              </w:rPr>
              <w:t>1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5ADD4" w14:textId="77777777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A4893" w14:textId="77777777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F0FD6" w14:textId="77777777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</w:p>
        </w:tc>
        <w:tc>
          <w:tcPr>
            <w:tcW w:w="4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F55D1" w14:textId="0D64AC05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</w:p>
        </w:tc>
      </w:tr>
      <w:tr w:rsidR="00D44AB2" w14:paraId="2C48E2A0" w14:textId="77777777" w:rsidTr="008F44A6"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66BA7" w14:textId="272B9324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  <w:r>
              <w:rPr>
                <w:rFonts w:ascii="仿宋_GB2312" w:hint="eastAsia"/>
                <w:sz w:val="32"/>
                <w:szCs w:val="32"/>
              </w:rPr>
              <w:t>2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CD4C9" w14:textId="77777777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C0B2C" w14:textId="77777777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55CE5" w14:textId="77777777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</w:p>
        </w:tc>
        <w:tc>
          <w:tcPr>
            <w:tcW w:w="4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982BA" w14:textId="175935D6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</w:p>
        </w:tc>
      </w:tr>
      <w:tr w:rsidR="00D44AB2" w14:paraId="728DF755" w14:textId="77777777" w:rsidTr="008F44A6"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AF1CA" w14:textId="4DB89402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  <w:r>
              <w:rPr>
                <w:rFonts w:ascii="仿宋_GB2312" w:hint="eastAsia"/>
                <w:sz w:val="32"/>
                <w:szCs w:val="32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A87CF" w14:textId="77777777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8D73B" w14:textId="77777777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5EAC5" w14:textId="77777777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</w:p>
        </w:tc>
        <w:tc>
          <w:tcPr>
            <w:tcW w:w="4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C5678" w14:textId="5ED040D6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</w:p>
        </w:tc>
      </w:tr>
      <w:tr w:rsidR="00D44AB2" w14:paraId="13665B68" w14:textId="77777777" w:rsidTr="008F44A6"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66B7E" w14:textId="543611F5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  <w:r>
              <w:rPr>
                <w:rFonts w:ascii="仿宋_GB2312" w:hint="eastAsia"/>
                <w:sz w:val="32"/>
                <w:szCs w:val="32"/>
              </w:rPr>
              <w:t>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6A51A" w14:textId="77777777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8B899" w14:textId="77777777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EC3D7" w14:textId="77777777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</w:p>
        </w:tc>
        <w:tc>
          <w:tcPr>
            <w:tcW w:w="4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BC522" w14:textId="1A8551D9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</w:p>
        </w:tc>
      </w:tr>
      <w:tr w:rsidR="00D44AB2" w14:paraId="37B7D342" w14:textId="77777777" w:rsidTr="008F44A6"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19E31" w14:textId="395BD5BF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  <w:r>
              <w:rPr>
                <w:rFonts w:ascii="仿宋_GB2312" w:hint="eastAsia"/>
                <w:sz w:val="32"/>
                <w:szCs w:val="32"/>
              </w:rPr>
              <w:t>5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E964B" w14:textId="77777777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88294" w14:textId="77777777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63E9B" w14:textId="77777777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</w:p>
        </w:tc>
        <w:tc>
          <w:tcPr>
            <w:tcW w:w="4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1F319" w14:textId="77777777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</w:p>
        </w:tc>
      </w:tr>
      <w:tr w:rsidR="00D44AB2" w14:paraId="20616A41" w14:textId="77777777" w:rsidTr="008F44A6"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637C2" w14:textId="658655C4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  <w:r>
              <w:rPr>
                <w:rFonts w:ascii="仿宋_GB2312" w:hint="eastAsia"/>
                <w:sz w:val="32"/>
                <w:szCs w:val="32"/>
              </w:rPr>
              <w:t>…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60403" w14:textId="77777777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4CE90" w14:textId="77777777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</w:p>
        </w:tc>
        <w:tc>
          <w:tcPr>
            <w:tcW w:w="2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564AD" w14:textId="77777777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</w:p>
        </w:tc>
        <w:tc>
          <w:tcPr>
            <w:tcW w:w="4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33EE9" w14:textId="77777777" w:rsidR="00D44AB2" w:rsidRDefault="00D44AB2" w:rsidP="00D44AB2">
            <w:pPr>
              <w:ind w:firstLineChars="0" w:firstLine="0"/>
              <w:jc w:val="left"/>
              <w:rPr>
                <w:rFonts w:ascii="仿宋_GB2312"/>
                <w:sz w:val="32"/>
                <w:szCs w:val="32"/>
              </w:rPr>
            </w:pPr>
          </w:p>
        </w:tc>
      </w:tr>
    </w:tbl>
    <w:p w14:paraId="1D0FAF0C" w14:textId="77777777" w:rsidR="00D44AB2" w:rsidRPr="00D44AB2" w:rsidRDefault="00D44AB2" w:rsidP="00D44AB2">
      <w:pPr>
        <w:ind w:firstLineChars="0" w:firstLine="0"/>
        <w:jc w:val="left"/>
        <w:rPr>
          <w:rFonts w:ascii="仿宋_GB2312"/>
          <w:sz w:val="32"/>
          <w:szCs w:val="32"/>
        </w:rPr>
      </w:pPr>
    </w:p>
    <w:sectPr w:rsidR="00D44AB2" w:rsidRPr="00D44AB2" w:rsidSect="00D44AB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AAD1BA" w14:textId="77777777" w:rsidR="00D17481" w:rsidRDefault="00D17481" w:rsidP="00D44AB2">
      <w:pPr>
        <w:spacing w:line="240" w:lineRule="auto"/>
        <w:ind w:firstLine="420"/>
      </w:pPr>
      <w:r>
        <w:separator/>
      </w:r>
    </w:p>
  </w:endnote>
  <w:endnote w:type="continuationSeparator" w:id="0">
    <w:p w14:paraId="65D1FDF5" w14:textId="77777777" w:rsidR="00D17481" w:rsidRDefault="00D17481" w:rsidP="00D44AB2"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0EFD9C" w14:textId="77777777" w:rsidR="00D44AB2" w:rsidRDefault="00D44AB2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06363453"/>
      <w:docPartObj>
        <w:docPartGallery w:val="Page Numbers (Bottom of Page)"/>
        <w:docPartUnique/>
      </w:docPartObj>
    </w:sdtPr>
    <w:sdtEndPr/>
    <w:sdtContent>
      <w:p w14:paraId="7DAA169B" w14:textId="7F0AC732" w:rsidR="00D44AB2" w:rsidRDefault="00D44AB2">
        <w:pPr>
          <w:pStyle w:val="a5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3B51BDB" w14:textId="77777777" w:rsidR="00D44AB2" w:rsidRDefault="00D44AB2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4D262D" w14:textId="77777777" w:rsidR="00D44AB2" w:rsidRDefault="00D44AB2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7044FE" w14:textId="77777777" w:rsidR="00D17481" w:rsidRDefault="00D17481" w:rsidP="00D44AB2">
      <w:pPr>
        <w:spacing w:line="240" w:lineRule="auto"/>
        <w:ind w:firstLine="420"/>
      </w:pPr>
      <w:r>
        <w:separator/>
      </w:r>
    </w:p>
  </w:footnote>
  <w:footnote w:type="continuationSeparator" w:id="0">
    <w:p w14:paraId="0AB92CC6" w14:textId="77777777" w:rsidR="00D17481" w:rsidRDefault="00D17481" w:rsidP="00D44AB2">
      <w:pPr>
        <w:spacing w:line="240" w:lineRule="auto"/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E4A032" w14:textId="77777777" w:rsidR="00D44AB2" w:rsidRDefault="00D44AB2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79232D" w14:textId="77777777" w:rsidR="00D44AB2" w:rsidRDefault="00D44AB2">
    <w:pPr>
      <w:pStyle w:val="a3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42C5C3" w14:textId="77777777" w:rsidR="00D44AB2" w:rsidRDefault="00D44AB2">
    <w:pPr>
      <w:pStyle w:val="a3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sDA2MTE3MDMzNzRT0lEKTi0uzszPAykwrAUAZ5fWjiwAAAA="/>
  </w:docVars>
  <w:rsids>
    <w:rsidRoot w:val="00615F98"/>
    <w:rsid w:val="000D70CE"/>
    <w:rsid w:val="00383E5F"/>
    <w:rsid w:val="004436F6"/>
    <w:rsid w:val="004B01BE"/>
    <w:rsid w:val="00615F98"/>
    <w:rsid w:val="007520C2"/>
    <w:rsid w:val="008303D7"/>
    <w:rsid w:val="008C4AA9"/>
    <w:rsid w:val="008F44A6"/>
    <w:rsid w:val="00B067A6"/>
    <w:rsid w:val="00D17481"/>
    <w:rsid w:val="00D44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DD8DF3"/>
  <w15:chartTrackingRefBased/>
  <w15:docId w15:val="{EDF9DE41-9AE6-41A5-8324-87AD8AB5D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仿宋_GB2312" w:hAnsi="Times New Roman" w:cstheme="minorBidi"/>
        <w:kern w:val="2"/>
        <w:sz w:val="21"/>
        <w:szCs w:val="22"/>
        <w:lang w:val="en-US" w:eastAsia="zh-CN" w:bidi="ar-SA"/>
      </w:rPr>
    </w:rPrDefault>
    <w:pPrDefault>
      <w:pPr>
        <w:spacing w:line="360" w:lineRule="auto"/>
        <w:ind w:firstLineChars="200" w:firstLine="20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436F6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436F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44AB2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44AB2"/>
    <w:rPr>
      <w:sz w:val="18"/>
      <w:szCs w:val="18"/>
    </w:rPr>
  </w:style>
  <w:style w:type="table" w:styleId="a7">
    <w:name w:val="Table Grid"/>
    <w:basedOn w:val="a1"/>
    <w:uiPriority w:val="39"/>
    <w:rsid w:val="00D44AB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5</Words>
  <Characters>148</Characters>
  <Application>Microsoft Office Word</Application>
  <DocSecurity>0</DocSecurity>
  <Lines>1</Lines>
  <Paragraphs>1</Paragraphs>
  <ScaleCrop>false</ScaleCrop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 Runyi</dc:creator>
  <cp:keywords/>
  <dc:description/>
  <cp:lastModifiedBy>Ma Runyi</cp:lastModifiedBy>
  <cp:revision>6</cp:revision>
  <dcterms:created xsi:type="dcterms:W3CDTF">2019-11-06T04:32:00Z</dcterms:created>
  <dcterms:modified xsi:type="dcterms:W3CDTF">2019-11-06T08:54:00Z</dcterms:modified>
</cp:coreProperties>
</file>